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0ee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15eb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09:51Z</dcterms:created>
  <dcterms:modified xsi:type="dcterms:W3CDTF">2022-01-20T00:09:51Z</dcterms:modified>
</cp:coreProperties>
</file>